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Модели обработки заказов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Построим модель оформления заказов клиентов одним оператором(рис. 1).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bookmarkEnd w:id="25"/>
    <w:p>
      <w:pPr>
        <w:pStyle w:val="BodyText"/>
      </w:pPr>
      <w:r>
        <w:t xml:space="preserve">После запуска симуляции получаем отчёт (рис. 2).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bookmarkEnd w:id="29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Модель оформления заказов клиентов одним оператором с измененными интервалами заказов и времени оформления клиент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bookmarkEnd w:id="33"/>
    <w:p>
      <w:pPr>
        <w:pStyle w:val="BodyText"/>
      </w:pPr>
      <w:r>
        <w:t xml:space="preserve">После запуска симуляции получаем отчёт (рис. 4).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Отчёт по модели оформления заказов в интернет-магазине с измененными интервалами заказов и времени оформления клиент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bookmarkEnd w:id="37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4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4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4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4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4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8"/>
    <w:bookmarkStart w:id="51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 (рис. 5).</w:t>
      </w:r>
    </w:p>
    <w:bookmarkStart w:id="42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Построение гистограммы распределения заявок в очеред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bookmarkEnd w:id="42"/>
    <w:p>
      <w:pPr>
        <w:pStyle w:val="BodyText"/>
      </w:pPr>
      <w:r>
        <w:t xml:space="preserve">Получим отчет симуляции и проанализируем его (рис. 6).</w:t>
      </w:r>
    </w:p>
    <w:bookmarkStart w:id="46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bookmarkEnd w:id="46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7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7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7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7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7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7).</w:t>
      </w:r>
    </w:p>
    <w:bookmarkStart w:id="50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Гистограмма распределения заявок в очеред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истограмма распределения заявок в очереди</w:t>
      </w:r>
    </w:p>
    <w:bookmarkEnd w:id="50"/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51"/>
    <w:bookmarkStart w:id="68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</w:p>
    <w:p>
      <w:pPr>
        <w:pStyle w:val="BodyText"/>
      </w:pPr>
      <w:r>
        <w:t xml:space="preserve">Код и отчет результатов моделирования следующие (рис. 8, 9).</w:t>
      </w:r>
    </w:p>
    <w:bookmarkStart w:id="55" w:name="fig:008"/>
    <w:p>
      <w:pPr>
        <w:pStyle w:val="CaptionedFigure"/>
      </w:pPr>
      <w:r>
        <w:drawing>
          <wp:inline>
            <wp:extent cx="3733800" cy="2042137"/>
            <wp:effectExtent b="0" l="0" r="0" t="0"/>
            <wp:docPr descr="Рис. 8: Модель обслуживания двух типов заказов от клиентов в интернет-магазине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обслуживания двух типов заказов от клиентов в интернет-магазине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2006262"/>
            <wp:effectExtent b="0" l="0" r="0" t="0"/>
            <wp:docPr descr="Рис. 9: Отчёт по модели оформления заказов двух типов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ёт по модели оформления заказов двух типов</w:t>
      </w:r>
    </w:p>
    <w:bookmarkEnd w:id="59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0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0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0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0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0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0).</w:t>
      </w:r>
    </w:p>
    <w:bookmarkStart w:id="63" w:name="fig:01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0: Модель обслуживания двух типов заказов с условием, что число заказов с дополнительным пакетом услуг составляет 30% от общего числа заказ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bookmarkEnd w:id="63"/>
    <w:p>
      <w:pPr>
        <w:pStyle w:val="BodyText"/>
      </w:pPr>
      <w:r>
        <w:t xml:space="preserve">Проанализируем результаты моделирования (рис. 11).</w:t>
      </w:r>
    </w:p>
    <w:bookmarkStart w:id="67" w:name="fig:011"/>
    <w:p>
      <w:pPr>
        <w:pStyle w:val="CaptionedFigure"/>
      </w:pPr>
      <w:r>
        <w:drawing>
          <wp:inline>
            <wp:extent cx="3733800" cy="1846202"/>
            <wp:effectExtent b="0" l="0" r="0" t="0"/>
            <wp:docPr descr="Рис. 11: Отчёт по модели оформления заказов двух типов заказ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ёт по модели оформления заказов двух типов заказов</w:t>
      </w:r>
    </w:p>
    <w:bookmarkEnd w:id="67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8"/>
    <w:bookmarkStart w:id="85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2).</w:t>
      </w:r>
    </w:p>
    <w:bookmarkStart w:id="72" w:name="fig:01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2: Модель оформления заказов несколькими операторами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оформления заказов несколькими операторами</w:t>
      </w:r>
    </w:p>
    <w:bookmarkEnd w:id="72"/>
    <w:p>
      <w:pPr>
        <w:pStyle w:val="BodyText"/>
      </w:pPr>
      <w:r>
        <w:t xml:space="preserve">Далее получим и проанализируем отчет (рис. 13).</w:t>
      </w:r>
    </w:p>
    <w:bookmarkStart w:id="76" w:name="fig:01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3: Отчет по модели оформления заказов несколькими операторами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 по модели оформления заказов несколькими операторами</w:t>
      </w:r>
    </w:p>
    <w:bookmarkEnd w:id="76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4).</w:t>
      </w:r>
    </w:p>
    <w:bookmarkStart w:id="80" w:name="fig:01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4: Модель оформления заказов несколькими операторами с учетом отказов клиентов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оформления заказов несколькими операторами с учетом отказов клиентов</w:t>
      </w:r>
    </w:p>
    <w:bookmarkEnd w:id="80"/>
    <w:p>
      <w:pPr>
        <w:pStyle w:val="BodyText"/>
      </w:pPr>
      <w:r>
        <w:t xml:space="preserve">Проанализируем полученный отчет (рис. ~ 15).</w:t>
      </w:r>
    </w:p>
    <w:bookmarkStart w:id="84" w:name="fig:01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5: Отчет по модели оформления заказов несколькими операторами с учетом отказов клиентов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ет по модели оформления заказов несколькими операторами с учетом отказов клиентов</w:t>
      </w:r>
    </w:p>
    <w:bookmarkEnd w:id="84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4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4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4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4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4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15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15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15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15"/>
        </w:numPr>
      </w:pPr>
      <w:r>
        <w:t xml:space="preserve">модель оформления заказов несколькими операторами.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озлов Всеволод Павлович НФИбд-02-22</dc:creator>
  <dc:language>ru-RU</dc:language>
  <cp:keywords/>
  <dcterms:created xsi:type="dcterms:W3CDTF">2025-05-10T16:48:52Z</dcterms:created>
  <dcterms:modified xsi:type="dcterms:W3CDTF">2025-05-10T16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 обработки заказ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